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879769060"/>
        <w:docPartObj>
          <w:docPartGallery w:val="Cover Pages"/>
          <w:docPartUnique/>
        </w:docPartObj>
      </w:sdtPr>
      <w:sdtEndPr/>
      <w:sdtContent>
        <w:p w14:paraId="3FC3BED6" w14:textId="061E0037" w:rsidR="00FE0013" w:rsidRDefault="00FE0013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37CE7D7" wp14:editId="79D7039C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F25BC09" w14:textId="249E78D8" w:rsidR="00FE0013" w:rsidRPr="00FE0013" w:rsidRDefault="00FE0013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 w:rsidRPr="00FE0013"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35AB5B25" w14:textId="5B806CE4" w:rsidR="00FE0013" w:rsidRPr="00FE0013" w:rsidRDefault="00593DFA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52"/>
                                        <w:szCs w:val="52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FE0013" w:rsidRPr="00FE0013">
                                        <w:rPr>
                                          <w:caps/>
                                          <w:color w:val="FFFFFF" w:themeColor="background1"/>
                                          <w:sz w:val="52"/>
                                          <w:szCs w:val="52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="00FE0013" w:rsidRPr="00FE0013">
                                    <w:rPr>
                                      <w:caps/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52"/>
                                        <w:szCs w:val="52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FE0013" w:rsidRPr="00FE0013">
                                        <w:rPr>
                                          <w:caps/>
                                          <w:color w:val="FFFFFF" w:themeColor="background1"/>
                                          <w:sz w:val="52"/>
                                          <w:szCs w:val="52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4307A57" w14:textId="58F48A1A" w:rsidR="00FE0013" w:rsidRDefault="00FE0013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Web Engineering Lab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42D235D2" w14:textId="29A9E5A8" w:rsidR="00FE0013" w:rsidRDefault="00FE0013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Lab 15: Deep Into reac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537CE7D7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0F25BC09" w14:textId="249E78D8" w:rsidR="00FE0013" w:rsidRPr="00FE0013" w:rsidRDefault="00FE0013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 w:rsidRPr="00FE0013"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35AB5B25" w14:textId="5B806CE4" w:rsidR="00FE0013" w:rsidRPr="00FE0013" w:rsidRDefault="00593DFA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52"/>
                                  <w:szCs w:val="52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FE0013" w:rsidRPr="00FE0013">
                                  <w:rPr>
                                    <w:caps/>
                                    <w:color w:val="FFFFFF" w:themeColor="background1"/>
                                    <w:sz w:val="52"/>
                                    <w:szCs w:val="52"/>
                                  </w:rPr>
                                  <w:t>SE(6A)</w:t>
                                </w:r>
                              </w:sdtContent>
                            </w:sdt>
                            <w:r w:rsidR="00FE0013" w:rsidRPr="00FE0013">
                              <w:rPr>
                                <w:caps/>
                                <w:color w:val="FFFFFF" w:themeColor="background1"/>
                                <w:sz w:val="52"/>
                                <w:szCs w:val="52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52"/>
                                  <w:szCs w:val="52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FE0013" w:rsidRPr="00FE0013">
                                  <w:rPr>
                                    <w:caps/>
                                    <w:color w:val="FFFFFF" w:themeColor="background1"/>
                                    <w:sz w:val="52"/>
                                    <w:szCs w:val="52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34307A57" w14:textId="58F48A1A" w:rsidR="00FE0013" w:rsidRDefault="00FE0013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Web Engineering Lab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42D235D2" w14:textId="29A9E5A8" w:rsidR="00FE0013" w:rsidRDefault="00FE0013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Lab 15: Deep Into reac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182BF1E7" w14:textId="0168A13B" w:rsidR="00FE0013" w:rsidRDefault="00FE0013">
          <w:r>
            <w:br w:type="page"/>
          </w:r>
        </w:p>
      </w:sdtContent>
    </w:sdt>
    <w:p w14:paraId="3BF1B318" w14:textId="5912986C" w:rsidR="00DA6569" w:rsidRDefault="00DA6569" w:rsidP="00DA6569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lastRenderedPageBreak/>
        <w:t xml:space="preserve">TASK </w:t>
      </w:r>
      <w:r>
        <w:rPr>
          <w:b/>
          <w:sz w:val="44"/>
          <w:szCs w:val="44"/>
          <w:highlight w:val="yellow"/>
        </w:rPr>
        <w:t>1</w:t>
      </w:r>
    </w:p>
    <w:p w14:paraId="42707DD4" w14:textId="77777777" w:rsidR="00DA6569" w:rsidRDefault="00DA6569" w:rsidP="00DA6569">
      <w:pPr>
        <w:rPr>
          <w:b/>
          <w:sz w:val="32"/>
          <w:szCs w:val="32"/>
        </w:rPr>
      </w:pPr>
      <w:r>
        <w:rPr>
          <w:b/>
          <w:sz w:val="32"/>
          <w:szCs w:val="32"/>
        </w:rPr>
        <w:t>App.js Code for REACT App</w:t>
      </w:r>
    </w:p>
    <w:p w14:paraId="70980D3F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9CDCFE"/>
          <w:sz w:val="21"/>
          <w:szCs w:val="21"/>
        </w:rPr>
        <w:t>logo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CE9178"/>
          <w:sz w:val="21"/>
          <w:szCs w:val="21"/>
        </w:rPr>
        <w:t>'./National_University_of_Computer_and_Emerging_Sciences_logo-removebg-preview.png'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44124EC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322F1A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45C937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62453BD7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409D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1515807F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409DD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EF565C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header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409DD">
        <w:rPr>
          <w:rFonts w:ascii="Consolas" w:eastAsia="Times New Roman" w:hAnsi="Consolas" w:cs="Times New Roman"/>
          <w:color w:val="CE9178"/>
          <w:sz w:val="21"/>
          <w:szCs w:val="21"/>
        </w:rPr>
        <w:t>"App-header"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D0F98A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409DD">
        <w:rPr>
          <w:rFonts w:ascii="Consolas" w:eastAsia="Times New Roman" w:hAnsi="Consolas" w:cs="Times New Roman"/>
          <w:color w:val="9CDCFE"/>
          <w:sz w:val="21"/>
          <w:szCs w:val="21"/>
        </w:rPr>
        <w:t>logo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409DD">
        <w:rPr>
          <w:rFonts w:ascii="Consolas" w:eastAsia="Times New Roman" w:hAnsi="Consolas" w:cs="Times New Roman"/>
          <w:color w:val="CE9178"/>
          <w:sz w:val="21"/>
          <w:szCs w:val="21"/>
        </w:rPr>
        <w:t>"App-logo"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409DD">
        <w:rPr>
          <w:rFonts w:ascii="Consolas" w:eastAsia="Times New Roman" w:hAnsi="Consolas" w:cs="Times New Roman"/>
          <w:color w:val="CE9178"/>
          <w:sz w:val="21"/>
          <w:szCs w:val="21"/>
        </w:rPr>
        <w:t>"logo"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1801EF30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41C5ED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          Roll: 19F-0916 and Name: M Abdullah.</w:t>
      </w:r>
    </w:p>
    <w:p w14:paraId="7F52E57E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3B0F28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header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C13917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409D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409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DB7ECBE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14:paraId="0401F025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9667AFB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409D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409DD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409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B88CA39" w14:textId="77777777" w:rsidR="00DA6569" w:rsidRPr="005409DD" w:rsidRDefault="00DA6569" w:rsidP="00DA65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C2BAC8" w14:textId="77777777" w:rsidR="00DA6569" w:rsidRDefault="00DA6569" w:rsidP="00DA6569">
      <w:pPr>
        <w:rPr>
          <w:b/>
          <w:sz w:val="44"/>
          <w:szCs w:val="44"/>
        </w:rPr>
      </w:pPr>
      <w:r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9CDBF6" wp14:editId="71AF4C7F">
                <wp:simplePos x="0" y="0"/>
                <wp:positionH relativeFrom="column">
                  <wp:posOffset>4686300</wp:posOffset>
                </wp:positionH>
                <wp:positionV relativeFrom="paragraph">
                  <wp:posOffset>277495</wp:posOffset>
                </wp:positionV>
                <wp:extent cx="1645920" cy="1196340"/>
                <wp:effectExtent l="0" t="0" r="11430" b="228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1196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39DBD6" w14:textId="77777777" w:rsidR="00DA6569" w:rsidRPr="005409DD" w:rsidRDefault="00DA6569" w:rsidP="00DA6569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5409DD">
                              <w:rPr>
                                <w:sz w:val="32"/>
                                <w:szCs w:val="32"/>
                              </w:rPr>
                              <w:t>Image Animation Time Reduced to 2 Seco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9CDBF6" id="Text Box 8" o:spid="_x0000_s1030" type="#_x0000_t202" style="position:absolute;margin-left:369pt;margin-top:21.85pt;width:129.6pt;height:94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" fillcolor="white [3201]" strokeweight=".5pt">
                <v:textbox>
                  <w:txbxContent>
                    <w:p w14:paraId="7339DBD6" w14:textId="77777777" w:rsidR="00DA6569" w:rsidRPr="005409DD" w:rsidRDefault="00DA6569" w:rsidP="00DA6569">
                      <w:pPr>
                        <w:rPr>
                          <w:sz w:val="32"/>
                          <w:szCs w:val="32"/>
                        </w:rPr>
                      </w:pPr>
                      <w:r w:rsidRPr="005409DD">
                        <w:rPr>
                          <w:sz w:val="32"/>
                          <w:szCs w:val="32"/>
                        </w:rPr>
                        <w:t>Image Animation Time Reduced to 2 Secon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44"/>
          <w:szCs w:val="44"/>
        </w:rPr>
        <w:drawing>
          <wp:inline distT="0" distB="0" distL="0" distR="0" wp14:anchorId="6D16A60F" wp14:editId="18ED8C75">
            <wp:extent cx="4419983" cy="1455546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983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46ED6" w14:textId="77777777" w:rsidR="00DA6569" w:rsidRDefault="00DA6569" w:rsidP="00DA6569">
      <w:pPr>
        <w:rPr>
          <w:b/>
          <w:sz w:val="44"/>
          <w:szCs w:val="44"/>
        </w:rPr>
      </w:pPr>
      <w:r>
        <w:rPr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32137B" wp14:editId="5822519D">
                <wp:simplePos x="0" y="0"/>
                <wp:positionH relativeFrom="column">
                  <wp:posOffset>3733800</wp:posOffset>
                </wp:positionH>
                <wp:positionV relativeFrom="paragraph">
                  <wp:posOffset>369570</wp:posOffset>
                </wp:positionV>
                <wp:extent cx="2255520" cy="1699260"/>
                <wp:effectExtent l="0" t="0" r="11430" b="1524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5520" cy="1699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23D662" w14:textId="77777777" w:rsidR="00DA6569" w:rsidRPr="005409DD" w:rsidRDefault="00DA6569" w:rsidP="00DA6569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Please Use Code to View the Moving/Animating Icon for FAST NUCES Ic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2137B" id="Text Box 9" o:spid="_x0000_s1031" type="#_x0000_t202" style="position:absolute;margin-left:294pt;margin-top:29.1pt;width:177.6pt;height:133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" fillcolor="white [3201]" strokeweight=".5pt">
                <v:textbox>
                  <w:txbxContent>
                    <w:p w14:paraId="3F23D662" w14:textId="77777777" w:rsidR="00DA6569" w:rsidRPr="005409DD" w:rsidRDefault="00DA6569" w:rsidP="00DA6569">
                      <w:p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Please Use Code to View the Moving/Animating Icon for FAST NUCES Ic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44"/>
          <w:szCs w:val="44"/>
        </w:rPr>
        <w:drawing>
          <wp:inline distT="0" distB="0" distL="0" distR="0" wp14:anchorId="37A1DEA9" wp14:editId="57E7BF14">
            <wp:extent cx="2979420" cy="2358898"/>
            <wp:effectExtent l="0" t="0" r="0" b="3810"/>
            <wp:docPr id="7" name="Picture 7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8661" cy="2366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80D51" w14:textId="3BFB78AB" w:rsidR="006F7E21" w:rsidRDefault="006F7E21" w:rsidP="006F7E21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lastRenderedPageBreak/>
        <w:t xml:space="preserve">TASK </w:t>
      </w:r>
      <w:r>
        <w:rPr>
          <w:b/>
          <w:sz w:val="44"/>
          <w:szCs w:val="44"/>
          <w:highlight w:val="yellow"/>
        </w:rPr>
        <w:t>2</w:t>
      </w:r>
    </w:p>
    <w:p w14:paraId="77EE27BB" w14:textId="2731F8B5" w:rsidR="00F83215" w:rsidRDefault="00F83215" w:rsidP="00F83215">
      <w:pPr>
        <w:rPr>
          <w:b/>
          <w:sz w:val="32"/>
          <w:szCs w:val="32"/>
        </w:rPr>
      </w:pPr>
      <w:r>
        <w:rPr>
          <w:b/>
          <w:sz w:val="32"/>
          <w:szCs w:val="32"/>
        </w:rPr>
        <w:t>React in HTML Page:</w:t>
      </w:r>
    </w:p>
    <w:p w14:paraId="115CC6BB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40A28A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DA86139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A6A06D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https://unpkg.com/react@18/umd/react.development.js"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652B78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https://unpkg.com/react-dom@18/umd/react-dom.development.js"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418B71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https://unpkg.com/@babel/standalone/babel.min.js"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8F104B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task2.css"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70E777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46C7F06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51C4E5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FB7C7A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mydiv"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E334C2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6BA130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text/babel"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137673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4AB3BC3E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DCDCAA"/>
          <w:sz w:val="21"/>
          <w:szCs w:val="21"/>
        </w:rPr>
        <w:t>Table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6C4985A4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98CCBA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8321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F2E7FF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ans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BACEBE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table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+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3215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firstNumber"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9A3633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3215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result"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01E2103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E54BCC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3215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8321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= </w:t>
      </w:r>
      <w:r w:rsidRPr="00F8321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3D99DDE6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ans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(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&lt;br&gt;"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table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 x "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 = "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+ (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table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) );</w:t>
      </w:r>
    </w:p>
    <w:p w14:paraId="52E2A615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C0A5230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FFDE1F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ans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F90733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ans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8963BB7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7DD5FD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4872427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82AC75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731ED87F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6471BB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6BD480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format"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C3E382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card-body"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FBA942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React Table Calculation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9917F0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37F867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final"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415353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264AB4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Enter the Number to Calculate :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90CB409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'field'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firstNumber"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17636C2D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39C8F2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DEDA82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'btn'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3215">
        <w:rPr>
          <w:rFonts w:ascii="Consolas" w:eastAsia="Times New Roman" w:hAnsi="Consolas" w:cs="Times New Roman"/>
          <w:color w:val="DCDCAA"/>
          <w:sz w:val="21"/>
          <w:szCs w:val="21"/>
        </w:rPr>
        <w:t>Table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Calculate Results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718AF7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ECE220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"result"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ABA889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6D717A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A729C5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FA12E2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B310F1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9DA0CC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92EBB9A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DFE8C6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F1C7FF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14:paraId="1E927A33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466B3F7" w14:textId="77777777" w:rsidR="00F83215" w:rsidRPr="00F83215" w:rsidRDefault="00F83215" w:rsidP="00F8321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1308D6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3215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3215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3215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'mydiv'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2C46C832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7AE076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01CE7C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5B26B0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3215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F8321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1F0A66" w14:textId="357959CA" w:rsidR="00F83215" w:rsidRDefault="00F83215" w:rsidP="00F83215">
      <w:pPr>
        <w:rPr>
          <w:b/>
          <w:sz w:val="32"/>
          <w:szCs w:val="32"/>
        </w:rPr>
      </w:pPr>
    </w:p>
    <w:p w14:paraId="0B767606" w14:textId="32F84365" w:rsidR="00F83215" w:rsidRDefault="00F83215" w:rsidP="00F83215">
      <w:pPr>
        <w:rPr>
          <w:b/>
          <w:sz w:val="32"/>
          <w:szCs w:val="32"/>
        </w:rPr>
      </w:pPr>
      <w:r>
        <w:rPr>
          <w:b/>
          <w:sz w:val="32"/>
          <w:szCs w:val="32"/>
        </w:rPr>
        <w:t>CSS File for the Task 2</w:t>
      </w:r>
    </w:p>
    <w:p w14:paraId="3E0B1817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7BA7D"/>
          <w:sz w:val="21"/>
          <w:szCs w:val="21"/>
        </w:rPr>
        <w:t>.format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AA7F476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83215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5A1EFF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63E518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83215">
        <w:rPr>
          <w:rFonts w:ascii="Consolas" w:eastAsia="Times New Roman" w:hAnsi="Consolas" w:cs="Times New Roman"/>
          <w:color w:val="B5CEA8"/>
          <w:sz w:val="21"/>
          <w:szCs w:val="21"/>
        </w:rPr>
        <w:t>1%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5895FF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83215">
        <w:rPr>
          <w:rFonts w:ascii="Consolas" w:eastAsia="Times New Roman" w:hAnsi="Consolas" w:cs="Times New Roman"/>
          <w:color w:val="B5CEA8"/>
          <w:sz w:val="21"/>
          <w:szCs w:val="21"/>
        </w:rPr>
        <w:t>5%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7F2E08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615ACF2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089870B2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5B2819A8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83215">
        <w:rPr>
          <w:rFonts w:ascii="Consolas" w:eastAsia="Times New Roman" w:hAnsi="Consolas" w:cs="Times New Roman"/>
          <w:color w:val="D7BA7D"/>
          <w:sz w:val="21"/>
          <w:szCs w:val="21"/>
        </w:rPr>
        <w:t>.btn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C6D1654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83215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FE5540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19760F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83215">
        <w:rPr>
          <w:rFonts w:ascii="Consolas" w:eastAsia="Times New Roman" w:hAnsi="Consolas" w:cs="Times New Roman"/>
          <w:color w:val="B5CEA8"/>
          <w:sz w:val="21"/>
          <w:szCs w:val="21"/>
        </w:rPr>
        <w:t>1%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AD2D006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4836753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301F996B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474D7589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F83215">
        <w:rPr>
          <w:rFonts w:ascii="Consolas" w:eastAsia="Times New Roman" w:hAnsi="Consolas" w:cs="Times New Roman"/>
          <w:color w:val="D7BA7D"/>
          <w:sz w:val="21"/>
          <w:szCs w:val="21"/>
        </w:rPr>
        <w:t>.field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1A2F68B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83215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3D8E9F1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83215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393AC47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3215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83215">
        <w:rPr>
          <w:rFonts w:ascii="Consolas" w:eastAsia="Times New Roman" w:hAnsi="Consolas" w:cs="Times New Roman"/>
          <w:color w:val="B5CEA8"/>
          <w:sz w:val="21"/>
          <w:szCs w:val="21"/>
        </w:rPr>
        <w:t>1%</w:t>
      </w: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44EA0D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5D3A86D" w14:textId="77777777" w:rsidR="00F83215" w:rsidRPr="00F83215" w:rsidRDefault="00F83215" w:rsidP="00F832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321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793E413F" w14:textId="046D6C0C" w:rsidR="00F83215" w:rsidRDefault="00F83215" w:rsidP="00F83215">
      <w:pPr>
        <w:rPr>
          <w:b/>
          <w:sz w:val="32"/>
          <w:szCs w:val="32"/>
        </w:rPr>
      </w:pPr>
    </w:p>
    <w:p w14:paraId="74D6BE01" w14:textId="0E3DEA4B" w:rsidR="00E807F2" w:rsidRDefault="00E807F2" w:rsidP="00F83215">
      <w:pPr>
        <w:rPr>
          <w:b/>
          <w:sz w:val="32"/>
          <w:szCs w:val="32"/>
        </w:rPr>
      </w:pPr>
      <w:r>
        <w:rPr>
          <w:b/>
          <w:sz w:val="32"/>
          <w:szCs w:val="32"/>
        </w:rPr>
        <w:t>Running Code Screenshot</w:t>
      </w:r>
    </w:p>
    <w:p w14:paraId="614A9FB6" w14:textId="7BB9AACA" w:rsidR="00E807F2" w:rsidRDefault="00E807F2" w:rsidP="00F83215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1CD9F89A" wp14:editId="0ACBA84F">
            <wp:extent cx="5943600" cy="6071870"/>
            <wp:effectExtent l="0" t="0" r="0" b="508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B32A3" w14:textId="703F1E0B" w:rsidR="00E807F2" w:rsidRDefault="00E807F2" w:rsidP="00E807F2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lastRenderedPageBreak/>
        <w:t xml:space="preserve">TASK </w:t>
      </w:r>
      <w:r>
        <w:rPr>
          <w:b/>
          <w:sz w:val="44"/>
          <w:szCs w:val="44"/>
          <w:highlight w:val="yellow"/>
        </w:rPr>
        <w:t>3</w:t>
      </w:r>
    </w:p>
    <w:p w14:paraId="391E2DEF" w14:textId="77777777" w:rsidR="001C4717" w:rsidRDefault="001C4717" w:rsidP="001C4717">
      <w:pPr>
        <w:rPr>
          <w:b/>
          <w:sz w:val="32"/>
          <w:szCs w:val="32"/>
        </w:rPr>
      </w:pPr>
      <w:r>
        <w:rPr>
          <w:b/>
          <w:sz w:val="32"/>
          <w:szCs w:val="32"/>
        </w:rPr>
        <w:t>React in HTML Page:</w:t>
      </w:r>
    </w:p>
    <w:p w14:paraId="1763739F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D576610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F362B4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1E8D00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https://unpkg.com/react@18/umd/react.development.js"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140B58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https://unpkg.com/react-dom@18/umd/react-dom.development.js"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0420B6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https://unpkg.com/@babel/standalone/babel.min.js"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C67B59D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task2.css"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AF3D85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D81054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F72767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AF7FCC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mydiv"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C685CF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0821BB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text/babel"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02BA01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6DA6A59B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471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2D2C2538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form-box"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9C9D34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form-step"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REACT FORM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478EC9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        </w:t>
      </w:r>
    </w:p>
    <w:p w14:paraId="143D8605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field1"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4B2EDB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      </w:t>
      </w:r>
    </w:p>
    <w:p w14:paraId="3A515483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UserName"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5D23EDF8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466D2EC4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Confirm Password"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65A7EFB7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A42980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submitBtn"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"sbtBtn"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ubmit Details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D91488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F550CB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2935BD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14:paraId="79FF8420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A7CB21D" w14:textId="77777777" w:rsidR="001C4717" w:rsidRPr="001C4717" w:rsidRDefault="001C4717" w:rsidP="001C471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7CC9F15A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4717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4717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4717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'mydiv'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A3CFC55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A945C9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E701FE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443C2D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1C4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144B7F" w14:textId="33F5151D" w:rsidR="001C4717" w:rsidRDefault="001C4717" w:rsidP="001C4717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CSS File for the Task 3</w:t>
      </w:r>
    </w:p>
    <w:p w14:paraId="759B5CAB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43EFDA3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box-sizing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border-bo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95373F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754E57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4B5360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3p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CA2F6A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489CF6D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35E74657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4717">
        <w:rPr>
          <w:rFonts w:ascii="Consolas" w:eastAsia="Times New Roman" w:hAnsi="Consolas" w:cs="Times New Roman"/>
          <w:color w:val="D7BA7D"/>
          <w:sz w:val="21"/>
          <w:szCs w:val="21"/>
        </w:rPr>
        <w:t>.form-bo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48244DC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min-width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49869D1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202BC0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110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77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208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3B40C4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0vw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3054C6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5vw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;</w:t>
      </w:r>
    </w:p>
    <w:p w14:paraId="08312B44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</w:p>
    <w:p w14:paraId="61558294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7F4E6B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6F032DE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37DC39E1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4717">
        <w:rPr>
          <w:rFonts w:ascii="Consolas" w:eastAsia="Times New Roman" w:hAnsi="Consolas" w:cs="Times New Roman"/>
          <w:color w:val="D7BA7D"/>
          <w:sz w:val="21"/>
          <w:szCs w:val="21"/>
        </w:rPr>
        <w:t>.form-bo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D7BA7D"/>
          <w:sz w:val="21"/>
          <w:szCs w:val="21"/>
        </w:rPr>
        <w:t>h5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6A52E4E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35p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;</w:t>
      </w:r>
    </w:p>
    <w:p w14:paraId="59EE1756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023681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#fdfdfd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F1BACB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.5vh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97E5F9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F5E4E56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7FEFFAA7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4717">
        <w:rPr>
          <w:rFonts w:ascii="Consolas" w:eastAsia="Times New Roman" w:hAnsi="Consolas" w:cs="Times New Roman"/>
          <w:color w:val="D7BA7D"/>
          <w:sz w:val="21"/>
          <w:szCs w:val="21"/>
        </w:rPr>
        <w:t>.form-bo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D7BA7D"/>
          <w:sz w:val="21"/>
          <w:szCs w:val="21"/>
        </w:rPr>
        <w:t>label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46FC876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6A3102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E6E0E8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4F138D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2vh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ADD7F2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34242F2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400F0432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4717">
        <w:rPr>
          <w:rFonts w:ascii="Consolas" w:eastAsia="Times New Roman" w:hAnsi="Consolas" w:cs="Times New Roman"/>
          <w:color w:val="D7BA7D"/>
          <w:sz w:val="21"/>
          <w:szCs w:val="21"/>
        </w:rPr>
        <w:t>.form-bo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B20DA8B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block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66CBAF2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4CB573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.5rem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.8rem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.5rem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.8rem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D9C6F5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.9vw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;</w:t>
      </w:r>
    </w:p>
    <w:p w14:paraId="16B2781A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B641C7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066250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F64392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8B0DD5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09E7D66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2B3D5D71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4717">
        <w:rPr>
          <w:rFonts w:ascii="Consolas" w:eastAsia="Times New Roman" w:hAnsi="Consolas" w:cs="Times New Roman"/>
          <w:color w:val="D7BA7D"/>
          <w:sz w:val="21"/>
          <w:szCs w:val="21"/>
        </w:rPr>
        <w:t>.sbtBt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C36720B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inline-block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C20076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98A16F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3rem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75EED4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957E3C6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CA1BF0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3p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39EAD70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708737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00278B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F9BBCF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4717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471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</w:p>
    <w:p w14:paraId="7CA6FCDD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D3FB67A" w14:textId="77777777" w:rsidR="001C4717" w:rsidRPr="001C4717" w:rsidRDefault="001C4717" w:rsidP="001C4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47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5C37DB64" w14:textId="75AD4C1C" w:rsidR="001C4717" w:rsidRDefault="001C4717" w:rsidP="001C4717">
      <w:pPr>
        <w:rPr>
          <w:b/>
          <w:sz w:val="32"/>
          <w:szCs w:val="32"/>
        </w:rPr>
      </w:pPr>
    </w:p>
    <w:p w14:paraId="144DC2D7" w14:textId="77777777" w:rsidR="001C4717" w:rsidRDefault="001C4717" w:rsidP="001C4717">
      <w:pPr>
        <w:rPr>
          <w:b/>
          <w:sz w:val="32"/>
          <w:szCs w:val="32"/>
        </w:rPr>
      </w:pPr>
    </w:p>
    <w:p w14:paraId="1CD9C374" w14:textId="2F3BFA27" w:rsidR="001C4717" w:rsidRDefault="001C4717" w:rsidP="001C4717">
      <w:pPr>
        <w:rPr>
          <w:b/>
          <w:sz w:val="32"/>
          <w:szCs w:val="32"/>
        </w:rPr>
      </w:pPr>
      <w:r>
        <w:rPr>
          <w:b/>
          <w:sz w:val="32"/>
          <w:szCs w:val="32"/>
        </w:rPr>
        <w:t>Screenshot of Running Code</w:t>
      </w:r>
    </w:p>
    <w:p w14:paraId="2AF86570" w14:textId="53AEE90D" w:rsidR="001C4717" w:rsidRDefault="001C4717" w:rsidP="001C4717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782F8CE8" wp14:editId="315A70FC">
            <wp:extent cx="5943600" cy="2226310"/>
            <wp:effectExtent l="0" t="0" r="0" b="254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08EAC" w14:textId="77777777" w:rsidR="001C4717" w:rsidRDefault="001C4717" w:rsidP="001C4717">
      <w:pPr>
        <w:rPr>
          <w:b/>
          <w:sz w:val="44"/>
          <w:szCs w:val="44"/>
        </w:rPr>
      </w:pPr>
    </w:p>
    <w:p w14:paraId="39511DB9" w14:textId="77777777" w:rsidR="00F83215" w:rsidRDefault="00F83215" w:rsidP="006F7E21">
      <w:pPr>
        <w:jc w:val="center"/>
        <w:rPr>
          <w:b/>
          <w:sz w:val="44"/>
          <w:szCs w:val="44"/>
        </w:rPr>
      </w:pPr>
    </w:p>
    <w:p w14:paraId="22B6FF0D" w14:textId="77777777" w:rsidR="00F83215" w:rsidRDefault="00F83215" w:rsidP="006F7E21">
      <w:pPr>
        <w:jc w:val="center"/>
        <w:rPr>
          <w:b/>
          <w:sz w:val="44"/>
          <w:szCs w:val="44"/>
        </w:rPr>
      </w:pPr>
    </w:p>
    <w:p w14:paraId="21A07F47" w14:textId="6D1D292E" w:rsidR="00E44C3E" w:rsidRDefault="00593DFA"/>
    <w:p w14:paraId="12C1C38C" w14:textId="2E7792D3" w:rsidR="00AB65A8" w:rsidRDefault="00AB65A8"/>
    <w:p w14:paraId="3C486EA3" w14:textId="41C92FB8" w:rsidR="00AB65A8" w:rsidRDefault="00AB65A8"/>
    <w:p w14:paraId="5E386AC7" w14:textId="35653254" w:rsidR="00AB65A8" w:rsidRDefault="00AB65A8"/>
    <w:p w14:paraId="2A1A0973" w14:textId="31F0C41D" w:rsidR="00AB65A8" w:rsidRDefault="00AB65A8" w:rsidP="00AB65A8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lastRenderedPageBreak/>
        <w:t xml:space="preserve">TASK </w:t>
      </w:r>
      <w:r>
        <w:rPr>
          <w:b/>
          <w:sz w:val="44"/>
          <w:szCs w:val="44"/>
          <w:highlight w:val="yellow"/>
        </w:rPr>
        <w:t>4</w:t>
      </w:r>
    </w:p>
    <w:p w14:paraId="7CA05D14" w14:textId="77777777" w:rsidR="00475AF2" w:rsidRDefault="00475AF2" w:rsidP="00AB65A8">
      <w:pPr>
        <w:jc w:val="center"/>
        <w:rPr>
          <w:b/>
          <w:sz w:val="44"/>
          <w:szCs w:val="44"/>
        </w:rPr>
      </w:pPr>
    </w:p>
    <w:p w14:paraId="4E32B502" w14:textId="6D1AA31F" w:rsidR="00475AF2" w:rsidRDefault="00475AF2" w:rsidP="00475AF2">
      <w:pPr>
        <w:rPr>
          <w:b/>
          <w:sz w:val="32"/>
          <w:szCs w:val="32"/>
        </w:rPr>
      </w:pPr>
      <w:r>
        <w:rPr>
          <w:b/>
          <w:sz w:val="32"/>
          <w:szCs w:val="32"/>
        </w:rPr>
        <w:t>React Code for Showing Lists:</w:t>
      </w:r>
    </w:p>
    <w:p w14:paraId="2FFB40D0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75AF2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F24759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A80EBA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75AF2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6349D6E6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75AF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22C633F6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C42841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UnOrdered List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490ED2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We Have Books On A Variety Of Languages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5CA5385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F30F39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Oracle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9BEBEE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Java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B6C46F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HTML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9A87ED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CSS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5D7260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8F9C090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5D3F8A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Ordered List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5B41D7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Follow These Steps To Install Java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F98B22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ol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5B57C5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Download The Software.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430A58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Extract to a folder.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F0C609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Double Click the Executable File To Run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EA08AE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ol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5BEB01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75AF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75AF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D535F81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</w:p>
    <w:p w14:paraId="72839F0B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14:paraId="3E795844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03BF880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B93180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5AF2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75AF2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75AF2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475AF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ACBDAA" w14:textId="77777777" w:rsidR="00475AF2" w:rsidRPr="00475AF2" w:rsidRDefault="00475AF2" w:rsidP="00475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F3557C" w14:textId="72DE83F4" w:rsidR="00475AF2" w:rsidRDefault="00475AF2" w:rsidP="00475AF2">
      <w:pPr>
        <w:rPr>
          <w:b/>
          <w:sz w:val="32"/>
          <w:szCs w:val="32"/>
        </w:rPr>
      </w:pPr>
    </w:p>
    <w:p w14:paraId="5D792212" w14:textId="0B1D0541" w:rsidR="00475AF2" w:rsidRDefault="00475AF2" w:rsidP="00475AF2">
      <w:pPr>
        <w:rPr>
          <w:b/>
          <w:sz w:val="32"/>
          <w:szCs w:val="32"/>
        </w:rPr>
      </w:pPr>
    </w:p>
    <w:p w14:paraId="735F33A0" w14:textId="264C76FD" w:rsidR="00475AF2" w:rsidRDefault="00475AF2" w:rsidP="00475AF2">
      <w:pPr>
        <w:rPr>
          <w:b/>
          <w:sz w:val="32"/>
          <w:szCs w:val="32"/>
        </w:rPr>
      </w:pPr>
    </w:p>
    <w:p w14:paraId="5E7D971C" w14:textId="131AE6CA" w:rsidR="00475AF2" w:rsidRDefault="00475AF2" w:rsidP="00475AF2">
      <w:pPr>
        <w:rPr>
          <w:b/>
          <w:sz w:val="32"/>
          <w:szCs w:val="32"/>
        </w:rPr>
      </w:pPr>
    </w:p>
    <w:p w14:paraId="0A149027" w14:textId="0F683F3C" w:rsidR="00475AF2" w:rsidRDefault="00475AF2" w:rsidP="00475AF2">
      <w:pPr>
        <w:rPr>
          <w:b/>
          <w:sz w:val="32"/>
          <w:szCs w:val="32"/>
        </w:rPr>
      </w:pPr>
    </w:p>
    <w:p w14:paraId="2D4E9267" w14:textId="77777777" w:rsidR="00475AF2" w:rsidRDefault="00475AF2" w:rsidP="00475AF2">
      <w:pPr>
        <w:rPr>
          <w:b/>
          <w:sz w:val="32"/>
          <w:szCs w:val="32"/>
        </w:rPr>
      </w:pPr>
    </w:p>
    <w:p w14:paraId="223A970B" w14:textId="78DD161E" w:rsidR="00475AF2" w:rsidRDefault="00475AF2" w:rsidP="00475AF2">
      <w:pPr>
        <w:rPr>
          <w:b/>
          <w:sz w:val="32"/>
          <w:szCs w:val="32"/>
        </w:rPr>
      </w:pPr>
      <w:r>
        <w:rPr>
          <w:b/>
          <w:sz w:val="32"/>
          <w:szCs w:val="32"/>
        </w:rPr>
        <w:t>Screenshot of Running Code</w:t>
      </w:r>
    </w:p>
    <w:p w14:paraId="54A66B1E" w14:textId="77777777" w:rsidR="00475AF2" w:rsidRDefault="00475AF2" w:rsidP="00475AF2">
      <w:pPr>
        <w:rPr>
          <w:b/>
          <w:sz w:val="32"/>
          <w:szCs w:val="32"/>
        </w:rPr>
      </w:pPr>
    </w:p>
    <w:p w14:paraId="3BC2260D" w14:textId="0A76089D" w:rsidR="00475AF2" w:rsidRDefault="00475AF2" w:rsidP="00475AF2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6D352C40" wp14:editId="61258E9D">
            <wp:extent cx="3436918" cy="5014395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6918" cy="50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898C9" w14:textId="5D77B90C" w:rsidR="00AB65A8" w:rsidRDefault="00AB65A8"/>
    <w:p w14:paraId="5502F220" w14:textId="6D0F9D9F" w:rsidR="00262495" w:rsidRDefault="00262495"/>
    <w:p w14:paraId="0B1EE177" w14:textId="3ABC39B8" w:rsidR="00262495" w:rsidRDefault="00262495"/>
    <w:p w14:paraId="61FF171E" w14:textId="1226BA7C" w:rsidR="00262495" w:rsidRDefault="00262495"/>
    <w:p w14:paraId="72CCDFB1" w14:textId="38AE6F6E" w:rsidR="00262495" w:rsidRDefault="00262495"/>
    <w:p w14:paraId="16F5989E" w14:textId="66ECAE14" w:rsidR="00262495" w:rsidRDefault="00262495"/>
    <w:p w14:paraId="20DF1673" w14:textId="296D03CF" w:rsidR="00262495" w:rsidRDefault="00262495"/>
    <w:p w14:paraId="38CD5300" w14:textId="762246DB" w:rsidR="00262495" w:rsidRDefault="00262495" w:rsidP="00262495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lastRenderedPageBreak/>
        <w:t xml:space="preserve">TASK </w:t>
      </w:r>
      <w:r>
        <w:rPr>
          <w:b/>
          <w:sz w:val="44"/>
          <w:szCs w:val="44"/>
          <w:highlight w:val="yellow"/>
        </w:rPr>
        <w:t>5</w:t>
      </w:r>
    </w:p>
    <w:p w14:paraId="1C05483B" w14:textId="77777777" w:rsidR="002821D0" w:rsidRDefault="002821D0" w:rsidP="00262495">
      <w:pPr>
        <w:jc w:val="center"/>
        <w:rPr>
          <w:b/>
          <w:sz w:val="44"/>
          <w:szCs w:val="44"/>
        </w:rPr>
      </w:pPr>
    </w:p>
    <w:p w14:paraId="558897F7" w14:textId="11B0BEE7" w:rsidR="002821D0" w:rsidRDefault="002821D0" w:rsidP="002821D0">
      <w:pPr>
        <w:rPr>
          <w:b/>
          <w:sz w:val="32"/>
          <w:szCs w:val="32"/>
        </w:rPr>
      </w:pPr>
      <w:r>
        <w:rPr>
          <w:b/>
          <w:sz w:val="32"/>
          <w:szCs w:val="32"/>
        </w:rPr>
        <w:t>React Code for Showing Lists:</w:t>
      </w:r>
    </w:p>
    <w:p w14:paraId="449851A0" w14:textId="77777777" w:rsidR="002821D0" w:rsidRDefault="002821D0" w:rsidP="002821D0">
      <w:pPr>
        <w:rPr>
          <w:b/>
          <w:sz w:val="32"/>
          <w:szCs w:val="32"/>
        </w:rPr>
      </w:pPr>
    </w:p>
    <w:p w14:paraId="10294959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EFA404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73E845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57A28F75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12666707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8B441E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UnOrdered List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2C1252A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We Have Books On A Variety Of Languages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BB9640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"UnorderedList"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7FCE80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Oracle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21AF4A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Java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4E527F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HTML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BF96D8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CSS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0ACBF6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3F80FF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448E4E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Ordered List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140DBD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Follow These Steps To Install Java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600FD5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ol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"OrderedList"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4C481B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Download The Software.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876F299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Extract to a folder.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45B9A9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Double Click the Executable File To Run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F07FAF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ol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5F16A4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21D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821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F48903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</w:p>
    <w:p w14:paraId="0639269D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14:paraId="598B0583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55F606F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03671A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D0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97360C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4B2C369" w14:textId="77777777" w:rsidR="002821D0" w:rsidRDefault="002821D0" w:rsidP="002821D0">
      <w:pPr>
        <w:rPr>
          <w:b/>
          <w:sz w:val="32"/>
          <w:szCs w:val="32"/>
        </w:rPr>
      </w:pPr>
    </w:p>
    <w:p w14:paraId="5637E15B" w14:textId="22803953" w:rsidR="00262495" w:rsidRDefault="00262495"/>
    <w:p w14:paraId="2C23E298" w14:textId="77B8B8F5" w:rsidR="002821D0" w:rsidRDefault="002821D0"/>
    <w:p w14:paraId="049C83BF" w14:textId="0376E9DE" w:rsidR="002821D0" w:rsidRDefault="002821D0"/>
    <w:p w14:paraId="03F694F6" w14:textId="25BD5465" w:rsidR="002821D0" w:rsidRDefault="002821D0"/>
    <w:p w14:paraId="1CF4031C" w14:textId="4F779217" w:rsidR="002821D0" w:rsidRDefault="002821D0" w:rsidP="002821D0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CSS File for the Task 5</w:t>
      </w:r>
    </w:p>
    <w:p w14:paraId="5C08D8D6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7BA7D"/>
          <w:sz w:val="21"/>
          <w:szCs w:val="21"/>
        </w:rPr>
        <w:t>.OrderedList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A736CCC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red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21ACE5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BF29E6A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B41E73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7BA7D"/>
          <w:sz w:val="21"/>
          <w:szCs w:val="21"/>
        </w:rPr>
        <w:t>.UnorderedList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A0108BB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blue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B8B771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D6224CB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2A692C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7BA7D"/>
          <w:sz w:val="21"/>
          <w:szCs w:val="21"/>
        </w:rPr>
        <w:t>.ListItems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B118645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D0">
        <w:rPr>
          <w:rFonts w:ascii="Consolas" w:eastAsia="Times New Roman" w:hAnsi="Consolas" w:cs="Times New Roman"/>
          <w:color w:val="B5CEA8"/>
          <w:sz w:val="21"/>
          <w:szCs w:val="21"/>
        </w:rPr>
        <w:t>36px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58AAE8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Verdana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Geneva, 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Tahoma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D0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A155B4" w14:textId="77777777" w:rsidR="002821D0" w:rsidRPr="002821D0" w:rsidRDefault="002821D0" w:rsidP="002821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92C6A0D" w14:textId="7D8DDC00" w:rsidR="002821D0" w:rsidRDefault="002821D0" w:rsidP="002821D0">
      <w:pPr>
        <w:rPr>
          <w:b/>
          <w:sz w:val="32"/>
          <w:szCs w:val="32"/>
        </w:rPr>
      </w:pPr>
    </w:p>
    <w:p w14:paraId="463DDF9D" w14:textId="76C9EE41" w:rsidR="007B0BFB" w:rsidRDefault="007B0BFB" w:rsidP="002821D0">
      <w:pPr>
        <w:rPr>
          <w:b/>
          <w:sz w:val="32"/>
          <w:szCs w:val="32"/>
        </w:rPr>
      </w:pPr>
      <w:r>
        <w:rPr>
          <w:b/>
          <w:sz w:val="32"/>
          <w:szCs w:val="32"/>
        </w:rPr>
        <w:t>Output of Running Code</w:t>
      </w:r>
    </w:p>
    <w:p w14:paraId="3BC61A44" w14:textId="2416023B" w:rsidR="007B0BFB" w:rsidRDefault="007B0BFB" w:rsidP="002821D0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52B08552" wp14:editId="3D14CB06">
            <wp:extent cx="5943600" cy="4573905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06281" w14:textId="3BAFDD3C" w:rsidR="00AE78FA" w:rsidRDefault="00AE78FA" w:rsidP="002821D0">
      <w:pPr>
        <w:rPr>
          <w:b/>
          <w:sz w:val="32"/>
          <w:szCs w:val="32"/>
        </w:rPr>
      </w:pPr>
    </w:p>
    <w:p w14:paraId="43B23C1D" w14:textId="55CA7718" w:rsidR="00AE78FA" w:rsidRDefault="00AE78FA" w:rsidP="00AE78FA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lastRenderedPageBreak/>
        <w:t xml:space="preserve">TASK </w:t>
      </w:r>
      <w:r>
        <w:rPr>
          <w:b/>
          <w:sz w:val="44"/>
          <w:szCs w:val="44"/>
          <w:highlight w:val="yellow"/>
        </w:rPr>
        <w:t>6</w:t>
      </w:r>
    </w:p>
    <w:p w14:paraId="3440B9BB" w14:textId="1ACB3DDC" w:rsidR="00DF56D0" w:rsidRDefault="00DF56D0" w:rsidP="00DF56D0">
      <w:pPr>
        <w:rPr>
          <w:b/>
          <w:sz w:val="32"/>
          <w:szCs w:val="32"/>
        </w:rPr>
      </w:pPr>
      <w:r>
        <w:rPr>
          <w:b/>
          <w:sz w:val="32"/>
          <w:szCs w:val="32"/>
        </w:rPr>
        <w:t>React Code for Showing Lists with Functional Component:</w:t>
      </w:r>
    </w:p>
    <w:p w14:paraId="6623D48D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9E25A7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1737E1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6AC7A620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3D0F57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DCDCAA"/>
          <w:sz w:val="21"/>
          <w:szCs w:val="21"/>
        </w:rPr>
        <w:t>OrderedLis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29823DDF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6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48C4F82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D2EA3F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Ordered List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713951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Follow These Steps To Install Java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DB0CEBD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ol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OrderedList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F7FB3A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Download The Software.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6DE6B8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Extract to a folder.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938E40E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Double Click the Executable File To Run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91C44E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ol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24A84C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593BC9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14:paraId="18574F23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8839F45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8204B1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DCDCAA"/>
          <w:sz w:val="21"/>
          <w:szCs w:val="21"/>
        </w:rPr>
        <w:t>UnOrderedLis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42FABFFC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6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8A3FD8A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426C8D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       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UnOrdered List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D4B39C3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We Have Books On A Variety Of Languages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F3ADD4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UnorderedList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607C80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Oracle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951637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Java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81FC0C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HTML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3AF1773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CSS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236E5E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4DF2F3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26E3635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14:paraId="392278AE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A7C747D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8DD1FB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F56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42BD3352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669FE9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4EC9B0"/>
          <w:sz w:val="21"/>
          <w:szCs w:val="21"/>
        </w:rPr>
        <w:t>UnOrderedList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4F11A6A7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4EC9B0"/>
          <w:sz w:val="21"/>
          <w:szCs w:val="21"/>
        </w:rPr>
        <w:t>OrderedList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73333BFE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916B9F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</w:p>
    <w:p w14:paraId="58DA7F6A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14:paraId="5156D861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14:paraId="0BB7D709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C126EC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FEFD7B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10EDCD" w14:textId="77777777" w:rsidR="00DF56D0" w:rsidRDefault="00DF56D0" w:rsidP="00DF56D0">
      <w:pPr>
        <w:rPr>
          <w:b/>
          <w:sz w:val="32"/>
          <w:szCs w:val="32"/>
        </w:rPr>
      </w:pPr>
    </w:p>
    <w:p w14:paraId="7DCB3BDC" w14:textId="50C76D03" w:rsidR="00DF56D0" w:rsidRDefault="00DF56D0" w:rsidP="00DF56D0">
      <w:pPr>
        <w:rPr>
          <w:b/>
          <w:sz w:val="32"/>
          <w:szCs w:val="32"/>
        </w:rPr>
      </w:pPr>
      <w:r>
        <w:rPr>
          <w:b/>
          <w:sz w:val="32"/>
          <w:szCs w:val="32"/>
        </w:rPr>
        <w:t>React Code for Showing Lists with Class Component:</w:t>
      </w:r>
    </w:p>
    <w:p w14:paraId="69753DBC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CE45D7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14:paraId="715A1C33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F8BB3A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69336CB8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DEC813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4EC9B0"/>
          <w:sz w:val="21"/>
          <w:szCs w:val="21"/>
        </w:rPr>
        <w:t>OrderedLis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4EC9B0"/>
          <w:sz w:val="21"/>
          <w:szCs w:val="21"/>
        </w:rPr>
        <w:t>Reac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6D0">
        <w:rPr>
          <w:rFonts w:ascii="Consolas" w:eastAsia="Times New Roman" w:hAnsi="Consolas" w:cs="Times New Roman"/>
          <w:color w:val="4EC9B0"/>
          <w:sz w:val="21"/>
          <w:szCs w:val="21"/>
        </w:rPr>
        <w:t>Componen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1AE7D10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6D0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3E00818A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47663D9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E15812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Ordered List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FC7505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Follow These Steps To Install Java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22096D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ol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OrderedList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D04E73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Download The Software.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5E5FED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Extract to a folder.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92F23F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Double Click the Executable File To Run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642B23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ol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D7A5CC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D0052E8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      )</w:t>
      </w:r>
    </w:p>
    <w:p w14:paraId="70797947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F2E8150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623E940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1AB81A96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E0BA45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4EC9B0"/>
          <w:sz w:val="21"/>
          <w:szCs w:val="21"/>
        </w:rPr>
        <w:t>UnOrderedLis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4EC9B0"/>
          <w:sz w:val="21"/>
          <w:szCs w:val="21"/>
        </w:rPr>
        <w:t>Reac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6D0">
        <w:rPr>
          <w:rFonts w:ascii="Consolas" w:eastAsia="Times New Roman" w:hAnsi="Consolas" w:cs="Times New Roman"/>
          <w:color w:val="4EC9B0"/>
          <w:sz w:val="21"/>
          <w:szCs w:val="21"/>
        </w:rPr>
        <w:t>Componen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F56B15E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6D0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3BDF6E37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6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594129E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9AFAB0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       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UnOrdered List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8FE9C3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We Have Books On A Variety Of Languages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079DAE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UnorderedList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38ECC3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Oracle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DFBDEF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Java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8647C0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HTML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7B66FD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56D0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CSS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2AFABC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E1DDD5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07FE8F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14:paraId="0EBD870C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7F29BB2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14:paraId="514BC851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509E4B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F56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26D59F67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C510B6E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4EC9B0"/>
          <w:sz w:val="21"/>
          <w:szCs w:val="21"/>
        </w:rPr>
        <w:t>UnOrderedList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7C307311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56D0">
        <w:rPr>
          <w:rFonts w:ascii="Consolas" w:eastAsia="Times New Roman" w:hAnsi="Consolas" w:cs="Times New Roman"/>
          <w:color w:val="4EC9B0"/>
          <w:sz w:val="21"/>
          <w:szCs w:val="21"/>
        </w:rPr>
        <w:t>OrderedList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69BB59F8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56D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F56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77769A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</w:p>
    <w:p w14:paraId="290DE749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14:paraId="156EA03B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005C090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B938F2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6D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6D0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DF56D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CA4D37" w14:textId="77777777" w:rsidR="00DF56D0" w:rsidRPr="00DF56D0" w:rsidRDefault="00DF56D0" w:rsidP="00DF56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C571BA" w14:textId="77777777" w:rsidR="00DF56D0" w:rsidRDefault="00DF56D0" w:rsidP="002821D0">
      <w:pPr>
        <w:rPr>
          <w:b/>
          <w:sz w:val="32"/>
          <w:szCs w:val="32"/>
        </w:rPr>
      </w:pPr>
    </w:p>
    <w:p w14:paraId="00B7F5A4" w14:textId="131FCB42" w:rsidR="00DF56D0" w:rsidRDefault="00DF56D0" w:rsidP="002821D0">
      <w:pPr>
        <w:rPr>
          <w:b/>
          <w:sz w:val="32"/>
          <w:szCs w:val="32"/>
        </w:rPr>
      </w:pPr>
      <w:r>
        <w:rPr>
          <w:b/>
          <w:sz w:val="32"/>
          <w:szCs w:val="32"/>
        </w:rPr>
        <w:t>Running Code Screenshot</w:t>
      </w:r>
    </w:p>
    <w:p w14:paraId="45045794" w14:textId="79FD89C9" w:rsidR="00DF56D0" w:rsidRDefault="00DF56D0" w:rsidP="002821D0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E9BD3BE" wp14:editId="4931B5FF">
            <wp:extent cx="5943600" cy="45739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6C2AD" w14:textId="536B8A31" w:rsidR="002821D0" w:rsidRDefault="002821D0"/>
    <w:p w14:paraId="4DD88C4E" w14:textId="4128C583" w:rsidR="00090B72" w:rsidRDefault="00090B72" w:rsidP="00090B72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lastRenderedPageBreak/>
        <w:t xml:space="preserve">TASK </w:t>
      </w:r>
      <w:r>
        <w:rPr>
          <w:b/>
          <w:sz w:val="44"/>
          <w:szCs w:val="44"/>
          <w:highlight w:val="yellow"/>
        </w:rPr>
        <w:t>7</w:t>
      </w:r>
    </w:p>
    <w:p w14:paraId="39CF313A" w14:textId="2F6DA7C9" w:rsidR="00E167CE" w:rsidRDefault="00E167CE" w:rsidP="00E167CE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eact Code for </w:t>
      </w:r>
      <w:r>
        <w:rPr>
          <w:b/>
          <w:sz w:val="32"/>
          <w:szCs w:val="32"/>
        </w:rPr>
        <w:t>Capitals of Provinces of Pakistan:</w:t>
      </w:r>
    </w:p>
    <w:p w14:paraId="07FACED8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DDF97A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14:paraId="4DB8A253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F381E4C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66EF22C6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15E59C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4EC9B0"/>
          <w:sz w:val="21"/>
          <w:szCs w:val="21"/>
        </w:rPr>
        <w:t>Provinces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4EC9B0"/>
          <w:sz w:val="21"/>
          <w:szCs w:val="21"/>
        </w:rPr>
        <w:t>React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67CE">
        <w:rPr>
          <w:rFonts w:ascii="Consolas" w:eastAsia="Times New Roman" w:hAnsi="Consolas" w:cs="Times New Roman"/>
          <w:color w:val="4EC9B0"/>
          <w:sz w:val="21"/>
          <w:szCs w:val="21"/>
        </w:rPr>
        <w:t>Component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6169028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167CE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2AA4F306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167C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50BF244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59E051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List of Provinces Are: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FF2D16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ol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"OrderedList"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717E89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Punjab.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5100391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Sindh.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265BB8C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Balochistan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D8DCF2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KPK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A1301D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Gilgit Baltistan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BFC0A4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ol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4E5A4C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EB063A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      )</w:t>
      </w:r>
    </w:p>
    <w:p w14:paraId="155AB936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48013CC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0846861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02A520F7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EE6166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4EC9B0"/>
          <w:sz w:val="21"/>
          <w:szCs w:val="21"/>
        </w:rPr>
        <w:t>Capitals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4EC9B0"/>
          <w:sz w:val="21"/>
          <w:szCs w:val="21"/>
        </w:rPr>
        <w:t>React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67CE">
        <w:rPr>
          <w:rFonts w:ascii="Consolas" w:eastAsia="Times New Roman" w:hAnsi="Consolas" w:cs="Times New Roman"/>
          <w:color w:val="4EC9B0"/>
          <w:sz w:val="21"/>
          <w:szCs w:val="21"/>
        </w:rPr>
        <w:t>Component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B1B4C57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167CE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214C7E9F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167C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EA26B83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033A97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List of Capital of Provinces Are: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EB5698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"UnorderedList"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65F7B6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Lahore.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DCC992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Karachi.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82DD8AE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Quetta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DE619A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Peshawar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533B57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"ListItems"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Gilgit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18761C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77F39B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C93635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14:paraId="0231723D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DF83F9D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7AD3F61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6558CF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lass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4EC9B0"/>
          <w:sz w:val="21"/>
          <w:szCs w:val="21"/>
        </w:rPr>
        <w:t>FinalComponent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4EC9B0"/>
          <w:sz w:val="21"/>
          <w:szCs w:val="21"/>
        </w:rPr>
        <w:t>React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67CE">
        <w:rPr>
          <w:rFonts w:ascii="Consolas" w:eastAsia="Times New Roman" w:hAnsi="Consolas" w:cs="Times New Roman"/>
          <w:color w:val="4EC9B0"/>
          <w:sz w:val="21"/>
          <w:szCs w:val="21"/>
        </w:rPr>
        <w:t>Component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70CDEAE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167CE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73C79F1C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167C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C2FF693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13338D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4EC9B0"/>
          <w:sz w:val="21"/>
          <w:szCs w:val="21"/>
        </w:rPr>
        <w:t>Provinces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66AD935E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4EC9B0"/>
          <w:sz w:val="21"/>
          <w:szCs w:val="21"/>
        </w:rPr>
        <w:t>Capitals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2BFB739D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8F082D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  )</w:t>
      </w:r>
    </w:p>
    <w:p w14:paraId="5239A4C0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8724401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2A77D35" w14:textId="77777777" w:rsidR="00E167CE" w:rsidRPr="00E167CE" w:rsidRDefault="00E167CE" w:rsidP="00E167C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7B1F7E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167C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2473D1F5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4A6BCA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67CE">
        <w:rPr>
          <w:rFonts w:ascii="Consolas" w:eastAsia="Times New Roman" w:hAnsi="Consolas" w:cs="Times New Roman"/>
          <w:color w:val="4EC9B0"/>
          <w:sz w:val="21"/>
          <w:szCs w:val="21"/>
        </w:rPr>
        <w:t>FinalComponent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6415D84E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67C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67C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1823D2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</w:p>
    <w:p w14:paraId="7A22EFF3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14:paraId="295C341E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14819AC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0DACDB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167C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AD3170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CA95B3" w14:textId="5C03E900" w:rsidR="00E167CE" w:rsidRDefault="00E167CE" w:rsidP="00E167CE">
      <w:pPr>
        <w:rPr>
          <w:b/>
          <w:sz w:val="32"/>
          <w:szCs w:val="32"/>
        </w:rPr>
      </w:pPr>
    </w:p>
    <w:p w14:paraId="1D0E9026" w14:textId="67947085" w:rsidR="00E167CE" w:rsidRDefault="00E167CE" w:rsidP="00E167CE">
      <w:pPr>
        <w:rPr>
          <w:b/>
          <w:sz w:val="32"/>
          <w:szCs w:val="32"/>
        </w:rPr>
      </w:pPr>
      <w:r>
        <w:rPr>
          <w:b/>
          <w:sz w:val="32"/>
          <w:szCs w:val="32"/>
        </w:rPr>
        <w:t>CSS Code</w:t>
      </w:r>
    </w:p>
    <w:p w14:paraId="44AD7E4D" w14:textId="77777777" w:rsidR="00E167CE" w:rsidRDefault="00E167CE" w:rsidP="00E167CE">
      <w:pPr>
        <w:rPr>
          <w:b/>
          <w:sz w:val="32"/>
          <w:szCs w:val="32"/>
        </w:rPr>
      </w:pPr>
    </w:p>
    <w:p w14:paraId="5591E957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7BA7D"/>
          <w:sz w:val="21"/>
          <w:szCs w:val="21"/>
        </w:rPr>
        <w:t>.OrderedList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9B194A8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red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A0DA02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1D84490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CB06E1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7BA7D"/>
          <w:sz w:val="21"/>
          <w:szCs w:val="21"/>
        </w:rPr>
        <w:t>.UnorderedList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7D3B2E9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blue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83984C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67654A1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998718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7BA7D"/>
          <w:sz w:val="21"/>
          <w:szCs w:val="21"/>
        </w:rPr>
        <w:t>.ListItems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0E07F0E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167CE">
        <w:rPr>
          <w:rFonts w:ascii="Consolas" w:eastAsia="Times New Roman" w:hAnsi="Consolas" w:cs="Times New Roman"/>
          <w:color w:val="B5CEA8"/>
          <w:sz w:val="21"/>
          <w:szCs w:val="21"/>
        </w:rPr>
        <w:t>36px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772609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Verdana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Geneva, 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Tahoma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7CE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FAFAF7" w14:textId="77777777" w:rsidR="00E167CE" w:rsidRPr="00E167CE" w:rsidRDefault="00E167CE" w:rsidP="00E167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7C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16B3B31" w14:textId="77777777" w:rsidR="00E167CE" w:rsidRDefault="00E167CE" w:rsidP="00E167CE">
      <w:pPr>
        <w:rPr>
          <w:b/>
          <w:sz w:val="32"/>
          <w:szCs w:val="32"/>
        </w:rPr>
      </w:pPr>
    </w:p>
    <w:p w14:paraId="5FA16625" w14:textId="14235751" w:rsidR="00090B72" w:rsidRDefault="00090B72"/>
    <w:p w14:paraId="2AD98503" w14:textId="75D07B9C" w:rsidR="00E167CE" w:rsidRDefault="00E167CE"/>
    <w:p w14:paraId="5A23005D" w14:textId="0BD1D0D2" w:rsidR="00E167CE" w:rsidRDefault="00E167CE"/>
    <w:p w14:paraId="0B44C463" w14:textId="682EB100" w:rsidR="00E167CE" w:rsidRDefault="00E167CE"/>
    <w:p w14:paraId="2F0A0DBF" w14:textId="77777777" w:rsidR="00E167CE" w:rsidRDefault="00E167CE" w:rsidP="00E167CE">
      <w:pPr>
        <w:rPr>
          <w:b/>
          <w:sz w:val="32"/>
          <w:szCs w:val="32"/>
        </w:rPr>
      </w:pPr>
      <w:r>
        <w:rPr>
          <w:b/>
          <w:sz w:val="32"/>
          <w:szCs w:val="32"/>
        </w:rPr>
        <w:t>Running Code Screenshot</w:t>
      </w:r>
    </w:p>
    <w:p w14:paraId="62493F30" w14:textId="2FBE3526" w:rsidR="00E167CE" w:rsidRDefault="00E167CE"/>
    <w:p w14:paraId="2F09C7B3" w14:textId="1C5C2C85" w:rsidR="00E167CE" w:rsidRDefault="00E167CE">
      <w:r>
        <w:rPr>
          <w:noProof/>
        </w:rPr>
        <w:drawing>
          <wp:inline distT="0" distB="0" distL="0" distR="0" wp14:anchorId="77917570" wp14:editId="28FD3DD2">
            <wp:extent cx="5387807" cy="6294665"/>
            <wp:effectExtent l="0" t="0" r="381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629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4A031" w14:textId="73224247" w:rsidR="001860A5" w:rsidRDefault="001860A5"/>
    <w:p w14:paraId="04558CC4" w14:textId="6105EF20" w:rsidR="001860A5" w:rsidRDefault="001860A5"/>
    <w:p w14:paraId="742BE4D5" w14:textId="6E805084" w:rsidR="001860A5" w:rsidRDefault="001860A5" w:rsidP="001860A5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lastRenderedPageBreak/>
        <w:t xml:space="preserve">TASK </w:t>
      </w:r>
      <w:r>
        <w:rPr>
          <w:b/>
          <w:sz w:val="44"/>
          <w:szCs w:val="44"/>
          <w:highlight w:val="yellow"/>
        </w:rPr>
        <w:t>8</w:t>
      </w:r>
    </w:p>
    <w:p w14:paraId="51445626" w14:textId="50497CA9" w:rsidR="003E756F" w:rsidRDefault="003E756F" w:rsidP="003E756F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eact Code for Capitals of </w:t>
      </w:r>
      <w:r>
        <w:rPr>
          <w:b/>
          <w:sz w:val="32"/>
          <w:szCs w:val="32"/>
        </w:rPr>
        <w:t>Countries</w:t>
      </w:r>
      <w:r>
        <w:rPr>
          <w:b/>
          <w:sz w:val="32"/>
          <w:szCs w:val="32"/>
        </w:rPr>
        <w:t>:</w:t>
      </w:r>
    </w:p>
    <w:p w14:paraId="19AB60C4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ABF54D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14:paraId="05EE6A5C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7307AB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25F9E019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16E2AA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DCDCAA"/>
          <w:sz w:val="21"/>
          <w:szCs w:val="21"/>
        </w:rPr>
        <w:t>CapitalOfCountries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F028DD1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768D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00760B8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164BDC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My Name Is 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provinces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captial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nd I Am The Captial of 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provinces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6908AB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7E687B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      )</w:t>
      </w:r>
    </w:p>
    <w:p w14:paraId="447B00CA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DDA1183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71DE970B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5573A4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DCDCAA"/>
          <w:sz w:val="21"/>
          <w:szCs w:val="21"/>
        </w:rPr>
        <w:t>Capitals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{     </w:t>
      </w:r>
    </w:p>
    <w:p w14:paraId="00420AC3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4FC1FF"/>
          <w:sz w:val="21"/>
          <w:szCs w:val="21"/>
        </w:rPr>
        <w:t>Pakistan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 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CE9178"/>
          <w:sz w:val="21"/>
          <w:szCs w:val="21"/>
        </w:rPr>
        <w:t>"Pakistan"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captial: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CE9178"/>
          <w:sz w:val="21"/>
          <w:szCs w:val="21"/>
        </w:rPr>
        <w:t>"Islamabad"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;</w:t>
      </w:r>
    </w:p>
    <w:p w14:paraId="00A38674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4FC1FF"/>
          <w:sz w:val="21"/>
          <w:szCs w:val="21"/>
        </w:rPr>
        <w:t>India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 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CE9178"/>
          <w:sz w:val="21"/>
          <w:szCs w:val="21"/>
        </w:rPr>
        <w:t>"India"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captial: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CE9178"/>
          <w:sz w:val="21"/>
          <w:szCs w:val="21"/>
        </w:rPr>
        <w:t>"Delhi"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;</w:t>
      </w:r>
    </w:p>
    <w:p w14:paraId="1C69B8AE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4FC1FF"/>
          <w:sz w:val="21"/>
          <w:szCs w:val="21"/>
        </w:rPr>
        <w:t>Turkey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 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CE9178"/>
          <w:sz w:val="21"/>
          <w:szCs w:val="21"/>
        </w:rPr>
        <w:t>"Turkey"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captial: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CE9178"/>
          <w:sz w:val="21"/>
          <w:szCs w:val="21"/>
        </w:rPr>
        <w:t>"Ankara"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;</w:t>
      </w:r>
    </w:p>
    <w:p w14:paraId="1EDEB754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768D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12BCE95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A10564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Capital of Countires Are: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58B050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768DA">
        <w:rPr>
          <w:rFonts w:ascii="Consolas" w:eastAsia="Times New Roman" w:hAnsi="Consolas" w:cs="Times New Roman"/>
          <w:color w:val="4EC9B0"/>
          <w:sz w:val="21"/>
          <w:szCs w:val="21"/>
        </w:rPr>
        <w:t>CapitalOfCountries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provinces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4FC1FF"/>
          <w:sz w:val="21"/>
          <w:szCs w:val="21"/>
        </w:rPr>
        <w:t>Pakistan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59709E84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768DA">
        <w:rPr>
          <w:rFonts w:ascii="Consolas" w:eastAsia="Times New Roman" w:hAnsi="Consolas" w:cs="Times New Roman"/>
          <w:color w:val="4EC9B0"/>
          <w:sz w:val="21"/>
          <w:szCs w:val="21"/>
        </w:rPr>
        <w:t>CapitalOfCountries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provinces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4FC1FF"/>
          <w:sz w:val="21"/>
          <w:szCs w:val="21"/>
        </w:rPr>
        <w:t>India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507E034C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768DA">
        <w:rPr>
          <w:rFonts w:ascii="Consolas" w:eastAsia="Times New Roman" w:hAnsi="Consolas" w:cs="Times New Roman"/>
          <w:color w:val="4EC9B0"/>
          <w:sz w:val="21"/>
          <w:szCs w:val="21"/>
        </w:rPr>
        <w:t>CapitalOfCountries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9CDCFE"/>
          <w:sz w:val="21"/>
          <w:szCs w:val="21"/>
        </w:rPr>
        <w:t>provinces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4FC1FF"/>
          <w:sz w:val="21"/>
          <w:szCs w:val="21"/>
        </w:rPr>
        <w:t>Turkey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0D51502E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7DB8D3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14:paraId="09282E67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588DE49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C4918D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768D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6610B1CD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81EEAC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768DA">
        <w:rPr>
          <w:rFonts w:ascii="Consolas" w:eastAsia="Times New Roman" w:hAnsi="Consolas" w:cs="Times New Roman"/>
          <w:color w:val="4EC9B0"/>
          <w:sz w:val="21"/>
          <w:szCs w:val="21"/>
        </w:rPr>
        <w:t>Capitals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78AE1738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768D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76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9BDBE46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</w:p>
    <w:p w14:paraId="0F3951E2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14:paraId="25070566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966D9AC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B95721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768DA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768DA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768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5056F1" w14:textId="77777777" w:rsidR="005768DA" w:rsidRPr="005768DA" w:rsidRDefault="005768DA" w:rsidP="00576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F2DD33" w14:textId="77777777" w:rsidR="004A2220" w:rsidRDefault="004A2220" w:rsidP="003E756F">
      <w:pPr>
        <w:rPr>
          <w:b/>
          <w:sz w:val="32"/>
          <w:szCs w:val="32"/>
        </w:rPr>
      </w:pPr>
    </w:p>
    <w:p w14:paraId="3BB39A1B" w14:textId="77DDCF66" w:rsidR="001860A5" w:rsidRPr="00DF486B" w:rsidRDefault="004A2220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Running Code Screenshot</w:t>
      </w:r>
    </w:p>
    <w:p w14:paraId="7D69770D" w14:textId="642A3A3B" w:rsidR="004A2220" w:rsidRDefault="005768DA">
      <w:r>
        <w:rPr>
          <w:noProof/>
        </w:rPr>
        <w:drawing>
          <wp:inline distT="0" distB="0" distL="0" distR="0" wp14:anchorId="47E0DD60" wp14:editId="232F3981">
            <wp:extent cx="5943600" cy="317563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8C585" w14:textId="1B8B220E" w:rsidR="00DF486B" w:rsidRDefault="00DF486B"/>
    <w:p w14:paraId="757E951F" w14:textId="7E50FE73" w:rsidR="00DF486B" w:rsidRDefault="00DF486B" w:rsidP="00DF486B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t xml:space="preserve">TASK </w:t>
      </w:r>
      <w:r>
        <w:rPr>
          <w:b/>
          <w:sz w:val="44"/>
          <w:szCs w:val="44"/>
          <w:highlight w:val="yellow"/>
        </w:rPr>
        <w:t>9</w:t>
      </w:r>
    </w:p>
    <w:p w14:paraId="6E7EAB46" w14:textId="17EAACA3" w:rsidR="00DF486B" w:rsidRDefault="00DF486B" w:rsidP="00DF486B">
      <w:pPr>
        <w:rPr>
          <w:b/>
          <w:sz w:val="32"/>
          <w:szCs w:val="32"/>
        </w:rPr>
      </w:pPr>
      <w:r>
        <w:rPr>
          <w:b/>
          <w:sz w:val="32"/>
          <w:szCs w:val="32"/>
        </w:rPr>
        <w:t>React Code for Showing Lists:</w:t>
      </w:r>
    </w:p>
    <w:p w14:paraId="3277133D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29DF62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6B6C5E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36295413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F486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6A8B3564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14:paraId="798C2B05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5B5C06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E9178"/>
          <w:sz w:val="21"/>
          <w:szCs w:val="21"/>
        </w:rPr>
        <w:t>"blue"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UnOrdered List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E619BC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We Have Books On A Variety Of Languages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762D0C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fontSize: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E9178"/>
          <w:sz w:val="21"/>
          <w:szCs w:val="21"/>
        </w:rPr>
        <w:t>"36px"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6AAE0A2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fontFamily: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E9178"/>
          <w:sz w:val="21"/>
          <w:szCs w:val="21"/>
        </w:rPr>
        <w:t>"Verdana, Geneva, Tahoma, sans-serif"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784DF6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E9178"/>
          <w:sz w:val="21"/>
          <w:szCs w:val="21"/>
        </w:rPr>
        <w:t>"pink"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Oracle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53CF86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E9178"/>
          <w:sz w:val="21"/>
          <w:szCs w:val="21"/>
        </w:rPr>
        <w:t>"green"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Java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4D3CDF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E9178"/>
          <w:sz w:val="21"/>
          <w:szCs w:val="21"/>
        </w:rPr>
        <w:t>"yellow"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HTML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24EDCA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E9178"/>
          <w:sz w:val="21"/>
          <w:szCs w:val="21"/>
        </w:rPr>
        <w:t>"orange"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CSS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C30965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4C2535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3C40F6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E9178"/>
          <w:sz w:val="21"/>
          <w:szCs w:val="21"/>
        </w:rPr>
        <w:t>"red"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Ordered List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950DFB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Follow These Steps To Install Java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46569D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ol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fontSize: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E9178"/>
          <w:sz w:val="21"/>
          <w:szCs w:val="21"/>
        </w:rPr>
        <w:t>"36px"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A758565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fontFamily: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E9178"/>
          <w:sz w:val="21"/>
          <w:szCs w:val="21"/>
        </w:rPr>
        <w:t>"Verdana, Geneva, Tahoma, sans-serif"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8B7505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E9178"/>
          <w:sz w:val="21"/>
          <w:szCs w:val="21"/>
        </w:rPr>
        <w:t>"cyan"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Download The Software.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1507ED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E9178"/>
          <w:sz w:val="21"/>
          <w:szCs w:val="21"/>
        </w:rPr>
        <w:t>"black"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Extract to a folder.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DDD108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DF486B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E9178"/>
          <w:sz w:val="21"/>
          <w:szCs w:val="21"/>
        </w:rPr>
        <w:t>"grey"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Double Click the Executable File To Run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A91A1D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ol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5BAE32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F48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36579B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486B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14:paraId="00CBABEE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14:paraId="208F878B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D4F9290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B66858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486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486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DF48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CDBD20" w14:textId="77777777" w:rsidR="00DF486B" w:rsidRPr="00DF486B" w:rsidRDefault="00DF486B" w:rsidP="00DF48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9CB3AB" w14:textId="77777777" w:rsidR="00DF486B" w:rsidRDefault="00DF486B" w:rsidP="00DF486B">
      <w:pPr>
        <w:rPr>
          <w:b/>
          <w:sz w:val="32"/>
          <w:szCs w:val="32"/>
        </w:rPr>
      </w:pPr>
    </w:p>
    <w:p w14:paraId="5BBEAFDA" w14:textId="1858AACA" w:rsidR="00DF486B" w:rsidRPr="00DF486B" w:rsidRDefault="00DF486B" w:rsidP="00DF486B">
      <w:pPr>
        <w:rPr>
          <w:b/>
          <w:sz w:val="32"/>
          <w:szCs w:val="32"/>
        </w:rPr>
      </w:pPr>
      <w:r>
        <w:rPr>
          <w:b/>
          <w:sz w:val="32"/>
          <w:szCs w:val="32"/>
        </w:rPr>
        <w:t>Running Code Screenshot</w:t>
      </w:r>
    </w:p>
    <w:p w14:paraId="1C908AD5" w14:textId="776A5BD7" w:rsidR="00DF486B" w:rsidRDefault="00DF486B">
      <w:r>
        <w:rPr>
          <w:noProof/>
        </w:rPr>
        <w:drawing>
          <wp:inline distT="0" distB="0" distL="0" distR="0" wp14:anchorId="7B59FA77" wp14:editId="01216634">
            <wp:extent cx="5943600" cy="4922520"/>
            <wp:effectExtent l="0" t="0" r="0" b="0"/>
            <wp:docPr id="13" name="Picture 1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chat or text messag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22ECE" w14:textId="59DA7DA9" w:rsidR="00C764E7" w:rsidRDefault="00C764E7"/>
    <w:p w14:paraId="4120E5D7" w14:textId="66FCB97D" w:rsidR="00C764E7" w:rsidRDefault="00C764E7" w:rsidP="00C764E7">
      <w:pPr>
        <w:jc w:val="center"/>
        <w:rPr>
          <w:b/>
          <w:sz w:val="44"/>
          <w:szCs w:val="44"/>
        </w:rPr>
      </w:pPr>
      <w:r w:rsidRPr="00A574E0">
        <w:rPr>
          <w:b/>
          <w:sz w:val="44"/>
          <w:szCs w:val="44"/>
          <w:highlight w:val="yellow"/>
        </w:rPr>
        <w:lastRenderedPageBreak/>
        <w:t xml:space="preserve">TASK </w:t>
      </w:r>
      <w:r>
        <w:rPr>
          <w:b/>
          <w:sz w:val="44"/>
          <w:szCs w:val="44"/>
          <w:highlight w:val="yellow"/>
        </w:rPr>
        <w:t>10</w:t>
      </w:r>
    </w:p>
    <w:p w14:paraId="2E139AA8" w14:textId="6EC2A55A" w:rsidR="00C764E7" w:rsidRDefault="00557A1E">
      <w:pPr>
        <w:rPr>
          <w:b/>
          <w:sz w:val="32"/>
          <w:szCs w:val="32"/>
        </w:rPr>
      </w:pPr>
      <w:r>
        <w:rPr>
          <w:b/>
          <w:sz w:val="32"/>
          <w:szCs w:val="32"/>
        </w:rPr>
        <w:t>React Code for Tables with Hooks and States</w:t>
      </w:r>
    </w:p>
    <w:p w14:paraId="20C0FE50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E91782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7A1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react"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37A4E6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BE011F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703DB583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557A1E">
        <w:rPr>
          <w:rFonts w:ascii="Consolas" w:eastAsia="Times New Roman" w:hAnsi="Consolas" w:cs="Times New Roman"/>
          <w:color w:val="4FC1FF"/>
          <w:sz w:val="21"/>
          <w:szCs w:val="21"/>
        </w:rPr>
        <w:t>tabl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7A1E">
        <w:rPr>
          <w:rFonts w:ascii="Consolas" w:eastAsia="Times New Roman" w:hAnsi="Consolas" w:cs="Times New Roman"/>
          <w:color w:val="DCDCAA"/>
          <w:sz w:val="21"/>
          <w:szCs w:val="21"/>
        </w:rPr>
        <w:t>setTabl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557A1E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A6945B9" w14:textId="77777777" w:rsidR="00557A1E" w:rsidRPr="00557A1E" w:rsidRDefault="00557A1E" w:rsidP="00557A1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A489AD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DCDCAA"/>
          <w:sz w:val="21"/>
          <w:szCs w:val="21"/>
        </w:rPr>
        <w:t>calculateTabl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A425F8D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7A1E">
        <w:rPr>
          <w:rFonts w:ascii="Consolas" w:eastAsia="Times New Roman" w:hAnsi="Consolas" w:cs="Times New Roman"/>
          <w:color w:val="DCDCAA"/>
          <w:sz w:val="21"/>
          <w:szCs w:val="21"/>
        </w:rPr>
        <w:t>setTabl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F589CC8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838876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ans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216EE9B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7A1E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result"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CCA50D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E4970C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7A1E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= 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31839176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ans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(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&lt;br&gt;"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557A1E">
        <w:rPr>
          <w:rFonts w:ascii="Consolas" w:eastAsia="Times New Roman" w:hAnsi="Consolas" w:cs="Times New Roman"/>
          <w:color w:val="4FC1FF"/>
          <w:sz w:val="21"/>
          <w:szCs w:val="21"/>
        </w:rPr>
        <w:t>tabl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 x "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 = "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(</w:t>
      </w:r>
      <w:r w:rsidRPr="00557A1E">
        <w:rPr>
          <w:rFonts w:ascii="Consolas" w:eastAsia="Times New Roman" w:hAnsi="Consolas" w:cs="Times New Roman"/>
          <w:color w:val="4FC1FF"/>
          <w:sz w:val="21"/>
          <w:szCs w:val="21"/>
        </w:rPr>
        <w:t>tabl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F701723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A346731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679599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ans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E2DD69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ans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954BBEA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B9F7BE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36217E7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3BD7B4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7A1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23CEE59D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4B8DFA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9296C6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format"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AEF36F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card-body"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BDCA6F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React Table Calculation Using Hooks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0BC762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'btn'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DCDCAA"/>
          <w:sz w:val="21"/>
          <w:szCs w:val="21"/>
        </w:rPr>
        <w:t>calculateTabl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Calculate Table for 2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ECEA3F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'btn'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DCDCAA"/>
          <w:sz w:val="21"/>
          <w:szCs w:val="21"/>
        </w:rPr>
        <w:t>calculateTabl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Calculate Table for 3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E33F16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'btn'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DCDCAA"/>
          <w:sz w:val="21"/>
          <w:szCs w:val="21"/>
        </w:rPr>
        <w:t>calculateTabl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Calculate Table for 4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F824C8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'btn'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DCDCAA"/>
          <w:sz w:val="21"/>
          <w:szCs w:val="21"/>
        </w:rPr>
        <w:t>calculateTabl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Calculate Table for 5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A7D4CF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"result"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9C0653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ABAB8C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E0C40B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CDBDF4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57A1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57A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FCF8F5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14:paraId="53E79523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6513A26" w14:textId="77777777" w:rsidR="00557A1E" w:rsidRPr="00557A1E" w:rsidRDefault="00557A1E" w:rsidP="00557A1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2530CD3A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7A1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3DE2A4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4E5CAA" w14:textId="03213D20" w:rsidR="00557A1E" w:rsidRDefault="00557A1E"/>
    <w:p w14:paraId="37BFCD98" w14:textId="77777777" w:rsidR="00557A1E" w:rsidRDefault="00557A1E" w:rsidP="00557A1E">
      <w:pPr>
        <w:rPr>
          <w:b/>
          <w:sz w:val="32"/>
          <w:szCs w:val="32"/>
        </w:rPr>
      </w:pPr>
    </w:p>
    <w:p w14:paraId="2D32B716" w14:textId="64F21FEE" w:rsidR="00557A1E" w:rsidRDefault="00557A1E" w:rsidP="00557A1E">
      <w:pPr>
        <w:rPr>
          <w:b/>
          <w:sz w:val="32"/>
          <w:szCs w:val="32"/>
        </w:rPr>
      </w:pPr>
      <w:r>
        <w:rPr>
          <w:b/>
          <w:sz w:val="32"/>
          <w:szCs w:val="32"/>
        </w:rPr>
        <w:t>CSS File Code</w:t>
      </w:r>
    </w:p>
    <w:p w14:paraId="507FD297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7BA7D"/>
          <w:sz w:val="21"/>
          <w:szCs w:val="21"/>
        </w:rPr>
        <w:t>.format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2BED76D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5B5200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65CF4D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1%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CCE75D8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5%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8BB424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58A864C" w14:textId="77777777" w:rsidR="00557A1E" w:rsidRPr="00557A1E" w:rsidRDefault="00557A1E" w:rsidP="00557A1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4ED471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7BA7D"/>
          <w:sz w:val="21"/>
          <w:szCs w:val="21"/>
        </w:rPr>
        <w:t>.btn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138F427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FB54CE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F15E77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1%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AC1F057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2%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2E3636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0E29214" w14:textId="77777777" w:rsidR="00557A1E" w:rsidRPr="00557A1E" w:rsidRDefault="00557A1E" w:rsidP="00557A1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0AE8A6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7BA7D"/>
          <w:sz w:val="21"/>
          <w:szCs w:val="21"/>
        </w:rPr>
        <w:t>.field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08C0AEA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8B67FB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7A1E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A20F221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7A1E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7A1E">
        <w:rPr>
          <w:rFonts w:ascii="Consolas" w:eastAsia="Times New Roman" w:hAnsi="Consolas" w:cs="Times New Roman"/>
          <w:color w:val="B5CEA8"/>
          <w:sz w:val="21"/>
          <w:szCs w:val="21"/>
        </w:rPr>
        <w:t>1%</w:t>
      </w: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F5D60D" w14:textId="77777777" w:rsidR="00557A1E" w:rsidRPr="00557A1E" w:rsidRDefault="00557A1E" w:rsidP="00557A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7A1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FBF1330" w14:textId="1419A026" w:rsidR="00557A1E" w:rsidRDefault="00557A1E" w:rsidP="00557A1E"/>
    <w:p w14:paraId="36219923" w14:textId="41FCAA8F" w:rsidR="00557A1E" w:rsidRDefault="00557A1E" w:rsidP="00557A1E"/>
    <w:p w14:paraId="1527F76F" w14:textId="394C1BBD" w:rsidR="00557A1E" w:rsidRDefault="00557A1E" w:rsidP="00557A1E"/>
    <w:p w14:paraId="37D10744" w14:textId="69107ADE" w:rsidR="00557A1E" w:rsidRDefault="00557A1E" w:rsidP="00557A1E"/>
    <w:p w14:paraId="38467535" w14:textId="020B54F0" w:rsidR="00557A1E" w:rsidRDefault="00557A1E" w:rsidP="00557A1E"/>
    <w:p w14:paraId="07C63722" w14:textId="5A3DD2D1" w:rsidR="00557A1E" w:rsidRDefault="00557A1E" w:rsidP="00557A1E"/>
    <w:p w14:paraId="6DCCF96D" w14:textId="6B89C554" w:rsidR="00557A1E" w:rsidRDefault="00557A1E" w:rsidP="00557A1E"/>
    <w:p w14:paraId="3798598D" w14:textId="67A8E17F" w:rsidR="00557A1E" w:rsidRDefault="00557A1E" w:rsidP="00557A1E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Running Code Screenshot</w:t>
      </w:r>
      <w:r>
        <w:rPr>
          <w:b/>
          <w:sz w:val="32"/>
          <w:szCs w:val="32"/>
        </w:rPr>
        <w:t xml:space="preserve"> Initial State</w:t>
      </w:r>
    </w:p>
    <w:p w14:paraId="092A456B" w14:textId="23A5FA31" w:rsidR="00557A1E" w:rsidRDefault="00557A1E" w:rsidP="00557A1E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1E8991AB" wp14:editId="402BB418">
            <wp:extent cx="5943600" cy="3223895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BE200" w14:textId="7899D650" w:rsidR="00557A1E" w:rsidRDefault="00557A1E" w:rsidP="00557A1E">
      <w:pPr>
        <w:rPr>
          <w:b/>
          <w:sz w:val="32"/>
          <w:szCs w:val="32"/>
        </w:rPr>
      </w:pPr>
    </w:p>
    <w:p w14:paraId="17C4C2C4" w14:textId="204E4759" w:rsidR="00557A1E" w:rsidRDefault="00557A1E" w:rsidP="00557A1E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unning Code Screenshot </w:t>
      </w:r>
      <w:r>
        <w:rPr>
          <w:b/>
          <w:sz w:val="32"/>
          <w:szCs w:val="32"/>
        </w:rPr>
        <w:t>2 Table</w:t>
      </w:r>
      <w:r>
        <w:rPr>
          <w:b/>
          <w:sz w:val="32"/>
          <w:szCs w:val="32"/>
        </w:rPr>
        <w:t xml:space="preserve"> State</w:t>
      </w:r>
    </w:p>
    <w:p w14:paraId="40BFC3BB" w14:textId="3CB2657D" w:rsidR="00557A1E" w:rsidRDefault="00557A1E" w:rsidP="00557A1E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6316D957" wp14:editId="557AD334">
            <wp:extent cx="5943600" cy="3130550"/>
            <wp:effectExtent l="0" t="0" r="0" b="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53AEF" w14:textId="4462DEE8" w:rsidR="00557A1E" w:rsidRDefault="00557A1E" w:rsidP="00557A1E">
      <w:pPr>
        <w:rPr>
          <w:b/>
          <w:sz w:val="32"/>
          <w:szCs w:val="32"/>
        </w:rPr>
      </w:pPr>
    </w:p>
    <w:p w14:paraId="01EDD91D" w14:textId="77777777" w:rsidR="005D5571" w:rsidRDefault="005D5571" w:rsidP="00557A1E">
      <w:pPr>
        <w:rPr>
          <w:b/>
          <w:sz w:val="32"/>
          <w:szCs w:val="32"/>
        </w:rPr>
      </w:pPr>
    </w:p>
    <w:p w14:paraId="5D2D3862" w14:textId="3800634A" w:rsidR="00557A1E" w:rsidRDefault="00557A1E" w:rsidP="00557A1E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unning Code Screenshot </w:t>
      </w:r>
      <w:r>
        <w:rPr>
          <w:b/>
          <w:sz w:val="32"/>
          <w:szCs w:val="32"/>
        </w:rPr>
        <w:t>3</w:t>
      </w:r>
      <w:r>
        <w:rPr>
          <w:b/>
          <w:sz w:val="32"/>
          <w:szCs w:val="32"/>
        </w:rPr>
        <w:t xml:space="preserve"> Table State</w:t>
      </w:r>
    </w:p>
    <w:p w14:paraId="200E3C54" w14:textId="1727FD25" w:rsidR="00557A1E" w:rsidRDefault="00557A1E" w:rsidP="00557A1E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F857313" wp14:editId="7D463B83">
            <wp:extent cx="5943600" cy="2999740"/>
            <wp:effectExtent l="0" t="0" r="0" b="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73DF1" w14:textId="20804E06" w:rsidR="005D5571" w:rsidRDefault="005D5571" w:rsidP="00557A1E">
      <w:pPr>
        <w:rPr>
          <w:b/>
          <w:sz w:val="32"/>
          <w:szCs w:val="32"/>
        </w:rPr>
      </w:pPr>
    </w:p>
    <w:p w14:paraId="6675B6CD" w14:textId="79CB1992" w:rsidR="005D5571" w:rsidRDefault="005D5571" w:rsidP="005D5571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unning Code Screenshot </w:t>
      </w:r>
      <w:r>
        <w:rPr>
          <w:b/>
          <w:sz w:val="32"/>
          <w:szCs w:val="32"/>
        </w:rPr>
        <w:t>4</w:t>
      </w:r>
      <w:r>
        <w:rPr>
          <w:b/>
          <w:sz w:val="32"/>
          <w:szCs w:val="32"/>
        </w:rPr>
        <w:t xml:space="preserve"> Table State</w:t>
      </w:r>
    </w:p>
    <w:p w14:paraId="753DFF3D" w14:textId="27EDB814" w:rsidR="005D5571" w:rsidRDefault="005D5571" w:rsidP="00557A1E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1FED9079" wp14:editId="39B6E1C7">
            <wp:extent cx="5943600" cy="3018155"/>
            <wp:effectExtent l="0" t="0" r="0" b="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B936E" w14:textId="77777777" w:rsidR="005D5571" w:rsidRDefault="005D5571" w:rsidP="00557A1E">
      <w:pPr>
        <w:rPr>
          <w:b/>
          <w:sz w:val="32"/>
          <w:szCs w:val="32"/>
        </w:rPr>
      </w:pPr>
    </w:p>
    <w:p w14:paraId="633549AD" w14:textId="0E585714" w:rsidR="005D5571" w:rsidRDefault="005D5571" w:rsidP="00557A1E">
      <w:pPr>
        <w:rPr>
          <w:b/>
          <w:sz w:val="32"/>
          <w:szCs w:val="32"/>
        </w:rPr>
      </w:pPr>
    </w:p>
    <w:p w14:paraId="2B27C972" w14:textId="28471AD6" w:rsidR="005D5571" w:rsidRDefault="005D5571" w:rsidP="005D5571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unning Code Screenshot </w:t>
      </w:r>
      <w:r>
        <w:rPr>
          <w:b/>
          <w:sz w:val="32"/>
          <w:szCs w:val="32"/>
        </w:rPr>
        <w:t>5</w:t>
      </w:r>
      <w:r>
        <w:rPr>
          <w:b/>
          <w:sz w:val="32"/>
          <w:szCs w:val="32"/>
        </w:rPr>
        <w:t xml:space="preserve"> Table State</w:t>
      </w:r>
    </w:p>
    <w:p w14:paraId="4ADD5D48" w14:textId="0DCB604E" w:rsidR="005D5571" w:rsidRDefault="005D5571" w:rsidP="005D5571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4E3A36B3" wp14:editId="7E7D4C86">
            <wp:extent cx="5943600" cy="3084195"/>
            <wp:effectExtent l="0" t="0" r="0" b="1905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15CF3" w14:textId="77777777" w:rsidR="005D5571" w:rsidRPr="00DF486B" w:rsidRDefault="005D5571" w:rsidP="00557A1E">
      <w:pPr>
        <w:rPr>
          <w:b/>
          <w:sz w:val="32"/>
          <w:szCs w:val="32"/>
        </w:rPr>
      </w:pPr>
    </w:p>
    <w:p w14:paraId="1F6415BD" w14:textId="77777777" w:rsidR="00557A1E" w:rsidRDefault="00557A1E" w:rsidP="00557A1E"/>
    <w:sectPr w:rsidR="00557A1E" w:rsidSect="00FE0013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DB35C" w14:textId="77777777" w:rsidR="00593DFA" w:rsidRDefault="00593DFA" w:rsidP="00FE0013">
      <w:pPr>
        <w:spacing w:after="0" w:line="240" w:lineRule="auto"/>
      </w:pPr>
      <w:r>
        <w:separator/>
      </w:r>
    </w:p>
  </w:endnote>
  <w:endnote w:type="continuationSeparator" w:id="0">
    <w:p w14:paraId="683A959F" w14:textId="77777777" w:rsidR="00593DFA" w:rsidRDefault="00593DFA" w:rsidP="00FE0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26102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EFF723" w14:textId="488FAEAB" w:rsidR="00FE0013" w:rsidRDefault="00FE001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1C9B8C" w14:textId="77777777" w:rsidR="00FE0013" w:rsidRDefault="00FE00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D8C12" w14:textId="77777777" w:rsidR="00593DFA" w:rsidRDefault="00593DFA" w:rsidP="00FE0013">
      <w:pPr>
        <w:spacing w:after="0" w:line="240" w:lineRule="auto"/>
      </w:pPr>
      <w:r>
        <w:separator/>
      </w:r>
    </w:p>
  </w:footnote>
  <w:footnote w:type="continuationSeparator" w:id="0">
    <w:p w14:paraId="47548A99" w14:textId="77777777" w:rsidR="00593DFA" w:rsidRDefault="00593DFA" w:rsidP="00FE0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DE26E" w14:textId="1C92636C" w:rsidR="00FE0013" w:rsidRDefault="00FE0013">
    <w:pPr>
      <w:pStyle w:val="Header"/>
    </w:pPr>
    <w:r w:rsidRPr="00FE0013">
      <w:rPr>
        <w:b/>
        <w:sz w:val="24"/>
        <w:szCs w:val="24"/>
      </w:rPr>
      <w:t>19F-0916</w:t>
    </w:r>
    <w:r>
      <w:ptab w:relativeTo="margin" w:alignment="center" w:leader="none"/>
    </w:r>
    <w:r w:rsidRPr="00FE0013">
      <w:rPr>
        <w:b/>
        <w:sz w:val="28"/>
        <w:szCs w:val="28"/>
      </w:rPr>
      <w:t>Web Lab 15</w:t>
    </w:r>
    <w:r>
      <w:ptab w:relativeTo="margin" w:alignment="right" w:leader="none"/>
    </w:r>
    <w:r w:rsidRPr="00FE0013">
      <w:rPr>
        <w:b/>
        <w:sz w:val="24"/>
        <w:szCs w:val="24"/>
      </w:rPr>
      <w:t>M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DQysjA1MDMwNDNT0lEKTi0uzszPAykwqgUAWIzS6CwAAAA="/>
  </w:docVars>
  <w:rsids>
    <w:rsidRoot w:val="00FE0013"/>
    <w:rsid w:val="00090B72"/>
    <w:rsid w:val="001860A5"/>
    <w:rsid w:val="001C4717"/>
    <w:rsid w:val="00262495"/>
    <w:rsid w:val="002821D0"/>
    <w:rsid w:val="003E756F"/>
    <w:rsid w:val="00450BBE"/>
    <w:rsid w:val="00475AF2"/>
    <w:rsid w:val="004A2220"/>
    <w:rsid w:val="00557A1E"/>
    <w:rsid w:val="005768DA"/>
    <w:rsid w:val="00593DFA"/>
    <w:rsid w:val="005D5571"/>
    <w:rsid w:val="006F7E21"/>
    <w:rsid w:val="007B0BFB"/>
    <w:rsid w:val="00A42FD3"/>
    <w:rsid w:val="00AB65A8"/>
    <w:rsid w:val="00AB67D6"/>
    <w:rsid w:val="00AE78FA"/>
    <w:rsid w:val="00C764E7"/>
    <w:rsid w:val="00DA6569"/>
    <w:rsid w:val="00DF486B"/>
    <w:rsid w:val="00DF56D0"/>
    <w:rsid w:val="00E167CE"/>
    <w:rsid w:val="00E807F2"/>
    <w:rsid w:val="00F83215"/>
    <w:rsid w:val="00FE0013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85F56"/>
  <w15:chartTrackingRefBased/>
  <w15:docId w15:val="{9192D5E2-5AEF-4853-B2F2-04956623D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5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00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013"/>
  </w:style>
  <w:style w:type="paragraph" w:styleId="Footer">
    <w:name w:val="footer"/>
    <w:basedOn w:val="Normal"/>
    <w:link w:val="FooterChar"/>
    <w:uiPriority w:val="99"/>
    <w:unhideWhenUsed/>
    <w:rsid w:val="00FE00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013"/>
  </w:style>
  <w:style w:type="paragraph" w:styleId="NoSpacing">
    <w:name w:val="No Spacing"/>
    <w:link w:val="NoSpacingChar"/>
    <w:uiPriority w:val="1"/>
    <w:qFormat/>
    <w:rsid w:val="00FE001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E001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3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7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2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3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1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3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11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1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0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2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4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0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67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36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3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1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8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00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6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7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8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1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2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1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1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4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2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74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81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29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1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6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5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1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7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7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0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4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9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53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0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9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6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1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5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1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9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60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1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7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5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0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1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9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7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0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7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1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9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6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0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5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6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6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9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26</Pages>
  <Words>1985</Words>
  <Characters>11318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Engineering Lab</vt:lpstr>
    </vt:vector>
  </TitlesOfParts>
  <Company>SE(6A)</Company>
  <LinksUpToDate>false</LinksUpToDate>
  <CharactersWithSpaces>1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Engineering Lab</dc:title>
  <dc:subject>Lab 15: Deep Into react</dc:subject>
  <dc:creator>Muhammad Abdullah</dc:creator>
  <cp:keywords/>
  <dc:description/>
  <cp:lastModifiedBy>Muhammad Abdullah</cp:lastModifiedBy>
  <cp:revision>22</cp:revision>
  <dcterms:created xsi:type="dcterms:W3CDTF">2022-05-27T05:00:00Z</dcterms:created>
  <dcterms:modified xsi:type="dcterms:W3CDTF">2022-05-28T12:11:00Z</dcterms:modified>
</cp:coreProperties>
</file>